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C526D" w:rsidRPr="00461785" w14:paraId="6EA3598D" w14:textId="77777777" w:rsidTr="00FC526D">
        <w:tc>
          <w:tcPr>
            <w:tcW w:w="4148" w:type="dxa"/>
          </w:tcPr>
          <w:p w14:paraId="7255BEA7" w14:textId="77777777" w:rsidR="00FC526D" w:rsidRPr="00461785" w:rsidRDefault="00FC526D" w:rsidP="00FC526D">
            <w:pPr>
              <w:widowControl/>
              <w:rPr>
                <w:rFonts w:ascii="Times New Roman" w:eastAsia="新細明體" w:hAnsi="Times New Roman" w:cs="Times New Roman"/>
                <w:b/>
                <w:color w:val="000000"/>
                <w:kern w:val="0"/>
                <w:sz w:val="22"/>
              </w:rPr>
            </w:pPr>
            <w:r w:rsidRPr="00461785">
              <w:rPr>
                <w:rFonts w:ascii="Times New Roman" w:eastAsia="新細明體" w:hAnsi="Times New Roman" w:cs="Times New Roman"/>
                <w:b/>
                <w:color w:val="000000"/>
                <w:kern w:val="0"/>
                <w:sz w:val="22"/>
              </w:rPr>
              <w:t>Chinese Name:</w:t>
            </w:r>
          </w:p>
        </w:tc>
        <w:tc>
          <w:tcPr>
            <w:tcW w:w="4148" w:type="dxa"/>
          </w:tcPr>
          <w:p w14:paraId="5E7FF9E9" w14:textId="77777777" w:rsidR="00FC526D" w:rsidRPr="00461785" w:rsidRDefault="00FC526D" w:rsidP="00FC526D">
            <w:pPr>
              <w:widowControl/>
              <w:rPr>
                <w:rFonts w:ascii="Times New Roman" w:eastAsia="新細明體" w:hAnsi="Times New Roman" w:cs="Times New Roman"/>
                <w:b/>
                <w:color w:val="000000"/>
                <w:kern w:val="0"/>
                <w:sz w:val="22"/>
              </w:rPr>
            </w:pPr>
            <w:r w:rsidRPr="00461785">
              <w:rPr>
                <w:rFonts w:ascii="Times New Roman" w:eastAsia="新細明體" w:hAnsi="Times New Roman" w:cs="Times New Roman"/>
                <w:b/>
                <w:color w:val="000000"/>
                <w:kern w:val="0"/>
                <w:sz w:val="22"/>
              </w:rPr>
              <w:t>ID:</w:t>
            </w:r>
          </w:p>
        </w:tc>
      </w:tr>
      <w:tr w:rsidR="00FC526D" w:rsidRPr="00461785" w14:paraId="3916118C" w14:textId="77777777" w:rsidTr="00FC526D">
        <w:tc>
          <w:tcPr>
            <w:tcW w:w="4148" w:type="dxa"/>
          </w:tcPr>
          <w:p w14:paraId="0BAF645F" w14:textId="77777777" w:rsidR="00FC526D" w:rsidRPr="00461785" w:rsidRDefault="00FC526D" w:rsidP="00FC526D">
            <w:pPr>
              <w:widowControl/>
              <w:rPr>
                <w:rFonts w:ascii="Times New Roman" w:eastAsia="新細明體" w:hAnsi="Times New Roman" w:cs="Times New Roman"/>
                <w:b/>
                <w:color w:val="000000"/>
                <w:kern w:val="0"/>
                <w:sz w:val="22"/>
              </w:rPr>
            </w:pPr>
            <w:r w:rsidRPr="00461785">
              <w:rPr>
                <w:rFonts w:ascii="Times New Roman" w:eastAsia="新細明體" w:hAnsi="Times New Roman" w:cs="Times New Roman"/>
                <w:b/>
                <w:color w:val="000000"/>
                <w:kern w:val="0"/>
                <w:sz w:val="22"/>
              </w:rPr>
              <w:t>English Name:</w:t>
            </w:r>
          </w:p>
        </w:tc>
        <w:tc>
          <w:tcPr>
            <w:tcW w:w="4148" w:type="dxa"/>
          </w:tcPr>
          <w:p w14:paraId="62AA4496" w14:textId="77777777" w:rsidR="00FC526D" w:rsidRPr="00461785" w:rsidRDefault="00FC526D" w:rsidP="00FC526D">
            <w:pPr>
              <w:widowControl/>
              <w:rPr>
                <w:rFonts w:ascii="Times New Roman" w:eastAsia="新細明體" w:hAnsi="Times New Roman" w:cs="Times New Roman"/>
                <w:b/>
                <w:color w:val="000000"/>
                <w:kern w:val="0"/>
                <w:sz w:val="22"/>
              </w:rPr>
            </w:pPr>
            <w:r w:rsidRPr="00461785">
              <w:rPr>
                <w:rFonts w:ascii="Times New Roman" w:eastAsia="新細明體" w:hAnsi="Times New Roman" w:cs="Times New Roman"/>
                <w:b/>
                <w:color w:val="000000"/>
                <w:kern w:val="0"/>
                <w:sz w:val="22"/>
              </w:rPr>
              <w:t xml:space="preserve">Date: </w:t>
            </w:r>
          </w:p>
        </w:tc>
      </w:tr>
    </w:tbl>
    <w:p w14:paraId="1EAC06A5" w14:textId="77777777" w:rsidR="00FC526D" w:rsidRPr="00FC526D" w:rsidRDefault="00FC526D" w:rsidP="00FC526D">
      <w:pPr>
        <w:widowControl/>
        <w:rPr>
          <w:rFonts w:ascii="Times New Roman" w:eastAsia="新細明體" w:hAnsi="Times New Roman" w:cs="Times New Roman"/>
          <w:b/>
          <w:kern w:val="0"/>
          <w:szCs w:val="24"/>
        </w:rPr>
      </w:pPr>
    </w:p>
    <w:p w14:paraId="4887B92A" w14:textId="77777777" w:rsidR="00FC526D" w:rsidRPr="00461785" w:rsidRDefault="00FC526D" w:rsidP="00FC526D">
      <w:pPr>
        <w:widowControl/>
        <w:jc w:val="center"/>
        <w:rPr>
          <w:rFonts w:ascii="Times New Roman" w:eastAsia="新細明體" w:hAnsi="Times New Roman" w:cs="Times New Roman"/>
          <w:b/>
          <w:color w:val="000000"/>
          <w:kern w:val="0"/>
          <w:sz w:val="22"/>
        </w:rPr>
      </w:pPr>
      <w:r w:rsidRPr="00461785">
        <w:rPr>
          <w:rFonts w:ascii="Times New Roman" w:eastAsia="新細明體" w:hAnsi="Times New Roman" w:cs="Times New Roman"/>
          <w:b/>
          <w:color w:val="000000"/>
          <w:kern w:val="0"/>
          <w:sz w:val="22"/>
        </w:rPr>
        <w:t>Vocabulary (from Chapter 5.2, p.113)</w:t>
      </w:r>
    </w:p>
    <w:p w14:paraId="19D75634" w14:textId="77777777" w:rsidR="00461785" w:rsidRPr="00461785" w:rsidRDefault="00461785" w:rsidP="00FC526D">
      <w:pPr>
        <w:widowControl/>
        <w:jc w:val="center"/>
        <w:rPr>
          <w:rFonts w:ascii="Times New Roman" w:eastAsia="新細明體" w:hAnsi="Times New Roman" w:cs="Times New Roman"/>
          <w:b/>
          <w:color w:val="000000"/>
          <w:kern w:val="0"/>
          <w:sz w:val="22"/>
        </w:rPr>
      </w:pPr>
    </w:p>
    <w:p w14:paraId="7512C97A" w14:textId="77777777" w:rsidR="00461785" w:rsidRPr="00461785" w:rsidRDefault="00461785" w:rsidP="00461785">
      <w:pPr>
        <w:widowControl/>
        <w:rPr>
          <w:rFonts w:ascii="Times New Roman" w:eastAsia="新細明體" w:hAnsi="Times New Roman" w:cs="Times New Roman"/>
          <w:b/>
          <w:color w:val="000000"/>
          <w:kern w:val="0"/>
          <w:sz w:val="22"/>
        </w:rPr>
      </w:pPr>
      <w:r w:rsidRPr="00461785">
        <w:rPr>
          <w:rFonts w:ascii="Times New Roman" w:eastAsia="新細明體" w:hAnsi="Times New Roman" w:cs="Times New Roman"/>
          <w:b/>
          <w:color w:val="000000"/>
          <w:kern w:val="0"/>
          <w:sz w:val="22"/>
        </w:rPr>
        <w:t>Chinese definition, English definition, and one example sentence.</w:t>
      </w:r>
    </w:p>
    <w:p w14:paraId="6CC83D30" w14:textId="77777777" w:rsidR="00FC526D" w:rsidRPr="00461785" w:rsidRDefault="00FC526D" w:rsidP="00FC526D">
      <w:pPr>
        <w:widowControl/>
        <w:rPr>
          <w:rFonts w:ascii="Times New Roman" w:eastAsia="新細明體" w:hAnsi="Times New Roman" w:cs="Times New Roman"/>
          <w:kern w:val="0"/>
          <w:szCs w:val="24"/>
        </w:rPr>
      </w:pPr>
    </w:p>
    <w:p w14:paraId="58E03B9E" w14:textId="77777777" w:rsidR="00FC526D" w:rsidRPr="00461785" w:rsidRDefault="00FC526D" w:rsidP="00FC526D">
      <w:pPr>
        <w:widowControl/>
        <w:rPr>
          <w:rFonts w:ascii="Times New Roman" w:eastAsia="新細明體" w:hAnsi="Times New Roman" w:cs="Times New Roman"/>
          <w:b/>
          <w:kern w:val="0"/>
          <w:szCs w:val="24"/>
        </w:rPr>
      </w:pPr>
      <w:r w:rsidRPr="00461785">
        <w:rPr>
          <w:rFonts w:ascii="Times New Roman" w:eastAsia="新細明體" w:hAnsi="Times New Roman" w:cs="Times New Roman"/>
          <w:b/>
          <w:kern w:val="0"/>
          <w:szCs w:val="24"/>
        </w:rPr>
        <w:t>Paragraph 1</w:t>
      </w:r>
      <w:r w:rsidRPr="00461785">
        <w:rPr>
          <w:rFonts w:ascii="Times New Roman" w:eastAsia="新細明體" w:hAnsi="Times New Roman" w:cs="Times New Roman"/>
          <w:b/>
          <w:color w:val="000000"/>
          <w:kern w:val="0"/>
          <w:sz w:val="22"/>
        </w:rPr>
        <w:t>:</w:t>
      </w:r>
    </w:p>
    <w:p w14:paraId="2D5C0CDE" w14:textId="77777777" w:rsidR="00FC526D" w:rsidRPr="00461785" w:rsidRDefault="00FC526D" w:rsidP="00FC526D">
      <w:pPr>
        <w:widowControl/>
        <w:numPr>
          <w:ilvl w:val="0"/>
          <w:numId w:val="21"/>
        </w:numPr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  <w:r w:rsidRPr="00FC526D">
        <w:rPr>
          <w:rFonts w:ascii="Times New Roman" w:eastAsia="新細明體" w:hAnsi="Times New Roman" w:cs="Times New Roman"/>
          <w:color w:val="000000"/>
          <w:kern w:val="0"/>
          <w:sz w:val="22"/>
        </w:rPr>
        <w:t>implication (n)</w:t>
      </w:r>
    </w:p>
    <w:p w14:paraId="3F666CC7" w14:textId="77777777" w:rsidR="00FC526D" w:rsidRDefault="00FC526D" w:rsidP="00FC526D">
      <w:pPr>
        <w:widowControl/>
        <w:ind w:left="48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</w:p>
    <w:p w14:paraId="5767D6BF" w14:textId="77777777" w:rsidR="00461785" w:rsidRPr="00FC526D" w:rsidRDefault="00461785" w:rsidP="00FC526D">
      <w:pPr>
        <w:widowControl/>
        <w:ind w:left="48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</w:p>
    <w:p w14:paraId="45A65007" w14:textId="77777777" w:rsidR="00FC526D" w:rsidRPr="00FC526D" w:rsidRDefault="00FC526D" w:rsidP="00FC526D">
      <w:pPr>
        <w:widowControl/>
        <w:numPr>
          <w:ilvl w:val="0"/>
          <w:numId w:val="21"/>
        </w:numPr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  <w:r w:rsidRPr="00FC526D">
        <w:rPr>
          <w:rFonts w:ascii="Times New Roman" w:eastAsia="新細明體" w:hAnsi="Times New Roman" w:cs="Times New Roman"/>
          <w:color w:val="000000"/>
          <w:kern w:val="0"/>
          <w:sz w:val="22"/>
        </w:rPr>
        <w:t>attitude (n)</w:t>
      </w:r>
    </w:p>
    <w:p w14:paraId="1858F2F0" w14:textId="77777777" w:rsidR="00FC526D" w:rsidRDefault="00FC526D" w:rsidP="00FC526D">
      <w:pPr>
        <w:widowControl/>
        <w:rPr>
          <w:rFonts w:ascii="Times New Roman" w:eastAsia="新細明體" w:hAnsi="Times New Roman" w:cs="Times New Roman"/>
          <w:kern w:val="0"/>
          <w:szCs w:val="24"/>
        </w:rPr>
      </w:pPr>
    </w:p>
    <w:p w14:paraId="276CA539" w14:textId="77777777" w:rsidR="00461785" w:rsidRPr="00FC526D" w:rsidRDefault="00461785" w:rsidP="00FC526D">
      <w:pPr>
        <w:widowControl/>
        <w:rPr>
          <w:rFonts w:ascii="Times New Roman" w:eastAsia="新細明體" w:hAnsi="Times New Roman" w:cs="Times New Roman"/>
          <w:kern w:val="0"/>
          <w:szCs w:val="24"/>
        </w:rPr>
      </w:pPr>
    </w:p>
    <w:p w14:paraId="0E0B52DA" w14:textId="77777777" w:rsidR="00FC526D" w:rsidRPr="00461785" w:rsidRDefault="00FC526D" w:rsidP="00FC526D">
      <w:pPr>
        <w:widowControl/>
        <w:rPr>
          <w:rFonts w:ascii="Times New Roman" w:eastAsia="新細明體" w:hAnsi="Times New Roman" w:cs="Times New Roman"/>
          <w:b/>
          <w:kern w:val="0"/>
          <w:szCs w:val="24"/>
        </w:rPr>
      </w:pPr>
      <w:r w:rsidRPr="00461785">
        <w:rPr>
          <w:rFonts w:ascii="Times New Roman" w:eastAsia="新細明體" w:hAnsi="Times New Roman" w:cs="Times New Roman"/>
          <w:b/>
          <w:color w:val="000000"/>
          <w:kern w:val="0"/>
          <w:sz w:val="22"/>
        </w:rPr>
        <w:t>Paragraph 2:</w:t>
      </w:r>
    </w:p>
    <w:p w14:paraId="6376322F" w14:textId="77777777" w:rsidR="00FC526D" w:rsidRPr="00461785" w:rsidRDefault="00FC526D" w:rsidP="00FC526D">
      <w:pPr>
        <w:widowControl/>
        <w:numPr>
          <w:ilvl w:val="0"/>
          <w:numId w:val="21"/>
        </w:numPr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  <w:r w:rsidRPr="00FC526D">
        <w:rPr>
          <w:rFonts w:ascii="Times New Roman" w:eastAsia="新細明體" w:hAnsi="Times New Roman" w:cs="Times New Roman"/>
          <w:color w:val="000000"/>
          <w:kern w:val="0"/>
          <w:sz w:val="22"/>
        </w:rPr>
        <w:t>affect (v)</w:t>
      </w:r>
    </w:p>
    <w:p w14:paraId="48702FBB" w14:textId="77777777" w:rsidR="00461785" w:rsidRDefault="00461785" w:rsidP="00461785">
      <w:pPr>
        <w:widowControl/>
        <w:ind w:left="48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</w:p>
    <w:p w14:paraId="12E4000A" w14:textId="77777777" w:rsidR="00461785" w:rsidRPr="00FC526D" w:rsidRDefault="00461785" w:rsidP="00461785">
      <w:pPr>
        <w:widowControl/>
        <w:ind w:left="48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</w:p>
    <w:p w14:paraId="4FE230B6" w14:textId="77777777" w:rsidR="00FC526D" w:rsidRPr="00461785" w:rsidRDefault="00FC526D" w:rsidP="00FC526D">
      <w:pPr>
        <w:pStyle w:val="a4"/>
        <w:widowControl/>
        <w:numPr>
          <w:ilvl w:val="0"/>
          <w:numId w:val="21"/>
        </w:numPr>
        <w:ind w:leftChars="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  <w:r w:rsidRPr="00461785">
        <w:rPr>
          <w:rFonts w:ascii="Times New Roman" w:eastAsia="新細明體" w:hAnsi="Times New Roman" w:cs="Times New Roman"/>
          <w:color w:val="000000"/>
          <w:kern w:val="0"/>
          <w:sz w:val="22"/>
        </w:rPr>
        <w:t>in turn</w:t>
      </w:r>
    </w:p>
    <w:p w14:paraId="33738EFC" w14:textId="77777777" w:rsidR="00461785" w:rsidRDefault="00461785" w:rsidP="00461785">
      <w:pPr>
        <w:pStyle w:val="a4"/>
        <w:widowControl/>
        <w:ind w:leftChars="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</w:p>
    <w:p w14:paraId="73411D5B" w14:textId="77777777" w:rsidR="00461785" w:rsidRPr="00461785" w:rsidRDefault="00461785" w:rsidP="00461785">
      <w:pPr>
        <w:pStyle w:val="a4"/>
        <w:widowControl/>
        <w:ind w:leftChars="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</w:p>
    <w:p w14:paraId="241014A9" w14:textId="77777777" w:rsidR="00FC526D" w:rsidRPr="00461785" w:rsidRDefault="00FC526D" w:rsidP="00FC526D">
      <w:pPr>
        <w:pStyle w:val="a4"/>
        <w:widowControl/>
        <w:numPr>
          <w:ilvl w:val="0"/>
          <w:numId w:val="21"/>
        </w:numPr>
        <w:ind w:leftChars="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  <w:r w:rsidRPr="00461785">
        <w:rPr>
          <w:rFonts w:ascii="Times New Roman" w:eastAsia="新細明體" w:hAnsi="Times New Roman" w:cs="Times New Roman"/>
          <w:color w:val="000000"/>
          <w:kern w:val="0"/>
          <w:sz w:val="22"/>
        </w:rPr>
        <w:t>achievement (n)</w:t>
      </w:r>
    </w:p>
    <w:p w14:paraId="17F560C1" w14:textId="77777777" w:rsidR="00461785" w:rsidRDefault="00461785" w:rsidP="00461785">
      <w:pPr>
        <w:widowControl/>
        <w:ind w:left="48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</w:p>
    <w:p w14:paraId="3B8D78EC" w14:textId="77777777" w:rsidR="00461785" w:rsidRPr="00461785" w:rsidRDefault="00461785" w:rsidP="00461785">
      <w:pPr>
        <w:widowControl/>
        <w:ind w:left="48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</w:p>
    <w:p w14:paraId="3D64C10A" w14:textId="77777777" w:rsidR="00FC526D" w:rsidRPr="00FC526D" w:rsidRDefault="00FC526D" w:rsidP="00FC526D">
      <w:pPr>
        <w:widowControl/>
        <w:numPr>
          <w:ilvl w:val="0"/>
          <w:numId w:val="21"/>
        </w:numPr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  <w:r w:rsidRPr="00FC526D">
        <w:rPr>
          <w:rFonts w:ascii="Times New Roman" w:eastAsia="新細明體" w:hAnsi="Times New Roman" w:cs="Times New Roman"/>
          <w:color w:val="000000"/>
          <w:kern w:val="0"/>
          <w:sz w:val="22"/>
        </w:rPr>
        <w:t>fixed (adj)</w:t>
      </w:r>
    </w:p>
    <w:p w14:paraId="5D4E6529" w14:textId="77777777" w:rsidR="00461785" w:rsidRDefault="00461785" w:rsidP="00461785">
      <w:pPr>
        <w:widowControl/>
        <w:ind w:left="48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</w:p>
    <w:p w14:paraId="238BCF81" w14:textId="77777777" w:rsidR="00461785" w:rsidRPr="00461785" w:rsidRDefault="00461785" w:rsidP="00461785">
      <w:pPr>
        <w:widowControl/>
        <w:ind w:left="48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</w:p>
    <w:p w14:paraId="45A45A22" w14:textId="77777777" w:rsidR="00FC526D" w:rsidRPr="00FC526D" w:rsidRDefault="00FC526D" w:rsidP="00FC526D">
      <w:pPr>
        <w:widowControl/>
        <w:numPr>
          <w:ilvl w:val="0"/>
          <w:numId w:val="21"/>
        </w:numPr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  <w:r w:rsidRPr="00FC526D">
        <w:rPr>
          <w:rFonts w:ascii="Times New Roman" w:eastAsia="新細明體" w:hAnsi="Times New Roman" w:cs="Times New Roman"/>
          <w:color w:val="000000"/>
          <w:kern w:val="0"/>
          <w:sz w:val="22"/>
        </w:rPr>
        <w:t>permanent (adj)</w:t>
      </w:r>
    </w:p>
    <w:p w14:paraId="4D22B520" w14:textId="77777777" w:rsidR="00461785" w:rsidRDefault="00461785" w:rsidP="00461785">
      <w:pPr>
        <w:widowControl/>
        <w:ind w:left="48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</w:p>
    <w:p w14:paraId="478B603F" w14:textId="77777777" w:rsidR="00461785" w:rsidRPr="00461785" w:rsidRDefault="00461785" w:rsidP="00461785">
      <w:pPr>
        <w:widowControl/>
        <w:ind w:left="48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</w:p>
    <w:p w14:paraId="48F81FA3" w14:textId="77777777" w:rsidR="00FC526D" w:rsidRPr="00FC526D" w:rsidRDefault="00FC526D" w:rsidP="00FC526D">
      <w:pPr>
        <w:widowControl/>
        <w:numPr>
          <w:ilvl w:val="0"/>
          <w:numId w:val="21"/>
        </w:numPr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  <w:r w:rsidRPr="00FC526D">
        <w:rPr>
          <w:rFonts w:ascii="Times New Roman" w:eastAsia="新細明體" w:hAnsi="Times New Roman" w:cs="Times New Roman"/>
          <w:color w:val="000000"/>
          <w:kern w:val="0"/>
          <w:sz w:val="22"/>
        </w:rPr>
        <w:t>grow (</w:t>
      </w:r>
      <w:r w:rsidR="009F54B0">
        <w:rPr>
          <w:rFonts w:ascii="Times New Roman" w:eastAsia="新細明體" w:hAnsi="Times New Roman" w:cs="Times New Roman"/>
          <w:color w:val="000000"/>
          <w:kern w:val="0"/>
          <w:sz w:val="22"/>
        </w:rPr>
        <w:t>v</w:t>
      </w:r>
      <w:r w:rsidRPr="00FC526D">
        <w:rPr>
          <w:rFonts w:ascii="Times New Roman" w:eastAsia="新細明體" w:hAnsi="Times New Roman" w:cs="Times New Roman"/>
          <w:color w:val="000000"/>
          <w:kern w:val="0"/>
          <w:sz w:val="22"/>
        </w:rPr>
        <w:t>)</w:t>
      </w:r>
    </w:p>
    <w:p w14:paraId="71E28661" w14:textId="77777777" w:rsidR="00461785" w:rsidRDefault="00461785" w:rsidP="00461785">
      <w:pPr>
        <w:widowControl/>
        <w:ind w:left="48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</w:p>
    <w:p w14:paraId="1A4A3319" w14:textId="77777777" w:rsidR="00461785" w:rsidRPr="00461785" w:rsidRDefault="00461785" w:rsidP="00461785">
      <w:pPr>
        <w:widowControl/>
        <w:ind w:left="48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</w:p>
    <w:p w14:paraId="2B97034D" w14:textId="77777777" w:rsidR="00FC526D" w:rsidRPr="00FC526D" w:rsidRDefault="00FC526D" w:rsidP="00341E91">
      <w:pPr>
        <w:widowControl/>
        <w:numPr>
          <w:ilvl w:val="0"/>
          <w:numId w:val="21"/>
        </w:numPr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  <w:r w:rsidRPr="00FC526D">
        <w:rPr>
          <w:rFonts w:ascii="Times New Roman" w:eastAsia="新細明體" w:hAnsi="Times New Roman" w:cs="Times New Roman"/>
          <w:color w:val="000000"/>
          <w:kern w:val="0"/>
          <w:sz w:val="22"/>
        </w:rPr>
        <w:t>devastated (ad</w:t>
      </w:r>
      <w:r w:rsidR="009F54B0">
        <w:rPr>
          <w:rFonts w:ascii="Times New Roman" w:eastAsia="新細明體" w:hAnsi="Times New Roman" w:cs="Times New Roman"/>
          <w:color w:val="000000"/>
          <w:kern w:val="0"/>
          <w:sz w:val="22"/>
        </w:rPr>
        <w:t>j</w:t>
      </w:r>
      <w:r w:rsidRPr="00FC526D">
        <w:rPr>
          <w:rFonts w:ascii="Times New Roman" w:eastAsia="新細明體" w:hAnsi="Times New Roman" w:cs="Times New Roman"/>
          <w:color w:val="000000"/>
          <w:kern w:val="0"/>
          <w:sz w:val="22"/>
        </w:rPr>
        <w:t>)</w:t>
      </w:r>
    </w:p>
    <w:p w14:paraId="5B6663CF" w14:textId="77777777" w:rsidR="00461785" w:rsidRDefault="00461785" w:rsidP="00461785">
      <w:pPr>
        <w:widowControl/>
        <w:ind w:left="48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</w:p>
    <w:p w14:paraId="020FD6F1" w14:textId="77777777" w:rsidR="00461785" w:rsidRPr="00461785" w:rsidRDefault="00461785" w:rsidP="00461785">
      <w:pPr>
        <w:widowControl/>
        <w:ind w:left="48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</w:p>
    <w:p w14:paraId="34B58DC1" w14:textId="77777777" w:rsidR="00FC526D" w:rsidRPr="00FC526D" w:rsidRDefault="00FC526D" w:rsidP="00FC526D">
      <w:pPr>
        <w:widowControl/>
        <w:numPr>
          <w:ilvl w:val="0"/>
          <w:numId w:val="21"/>
        </w:numPr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  <w:r w:rsidRPr="00FC526D">
        <w:rPr>
          <w:rFonts w:ascii="Times New Roman" w:eastAsia="新細明體" w:hAnsi="Times New Roman" w:cs="Times New Roman"/>
          <w:color w:val="000000"/>
          <w:kern w:val="0"/>
          <w:sz w:val="22"/>
        </w:rPr>
        <w:t>setback (n)</w:t>
      </w:r>
    </w:p>
    <w:p w14:paraId="340BF36B" w14:textId="77777777" w:rsidR="00461785" w:rsidRPr="00461785" w:rsidRDefault="00461785" w:rsidP="00461785">
      <w:pPr>
        <w:widowControl/>
        <w:ind w:left="48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</w:p>
    <w:p w14:paraId="4986133B" w14:textId="77777777" w:rsidR="00FC526D" w:rsidRPr="00461785" w:rsidRDefault="00FC526D" w:rsidP="00FC526D">
      <w:pPr>
        <w:widowControl/>
        <w:numPr>
          <w:ilvl w:val="0"/>
          <w:numId w:val="21"/>
        </w:numPr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  <w:r w:rsidRPr="00FC526D">
        <w:rPr>
          <w:rFonts w:ascii="Times New Roman" w:eastAsia="新細明體" w:hAnsi="Times New Roman" w:cs="Times New Roman"/>
          <w:color w:val="000000"/>
          <w:kern w:val="0"/>
          <w:sz w:val="22"/>
        </w:rPr>
        <w:lastRenderedPageBreak/>
        <w:t>relish (v)</w:t>
      </w:r>
    </w:p>
    <w:p w14:paraId="379CA396" w14:textId="77777777" w:rsidR="00461785" w:rsidRDefault="00461785" w:rsidP="00461785">
      <w:pPr>
        <w:widowControl/>
        <w:ind w:left="48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</w:p>
    <w:p w14:paraId="0F3C9394" w14:textId="77777777" w:rsidR="00461785" w:rsidRPr="00FC526D" w:rsidRDefault="00461785" w:rsidP="00461785">
      <w:pPr>
        <w:widowControl/>
        <w:ind w:left="48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</w:p>
    <w:p w14:paraId="21F63F54" w14:textId="77777777" w:rsidR="00FC526D" w:rsidRPr="00FC526D" w:rsidRDefault="00FC526D" w:rsidP="00FC526D">
      <w:pPr>
        <w:widowControl/>
        <w:numPr>
          <w:ilvl w:val="0"/>
          <w:numId w:val="21"/>
        </w:numPr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  <w:r w:rsidRPr="00FC526D">
        <w:rPr>
          <w:rFonts w:ascii="Times New Roman" w:eastAsia="新細明體" w:hAnsi="Times New Roman" w:cs="Times New Roman"/>
          <w:color w:val="000000"/>
          <w:kern w:val="0"/>
          <w:sz w:val="22"/>
        </w:rPr>
        <w:t>resilient (adj)</w:t>
      </w:r>
    </w:p>
    <w:p w14:paraId="7EE83395" w14:textId="77777777" w:rsidR="00FC526D" w:rsidRDefault="00FC526D" w:rsidP="00FC526D">
      <w:pPr>
        <w:widowControl/>
        <w:rPr>
          <w:rFonts w:ascii="Times New Roman" w:eastAsia="新細明體" w:hAnsi="Times New Roman" w:cs="Times New Roman"/>
          <w:kern w:val="0"/>
          <w:szCs w:val="24"/>
        </w:rPr>
      </w:pPr>
    </w:p>
    <w:p w14:paraId="2D0FD291" w14:textId="77777777" w:rsidR="00461785" w:rsidRPr="00FC526D" w:rsidRDefault="00461785" w:rsidP="00FC526D">
      <w:pPr>
        <w:widowControl/>
        <w:rPr>
          <w:rFonts w:ascii="Times New Roman" w:eastAsia="新細明體" w:hAnsi="Times New Roman" w:cs="Times New Roman"/>
          <w:kern w:val="0"/>
          <w:szCs w:val="24"/>
        </w:rPr>
      </w:pPr>
    </w:p>
    <w:p w14:paraId="530DCCD5" w14:textId="77777777" w:rsidR="00FC526D" w:rsidRPr="00461785" w:rsidRDefault="00FC526D" w:rsidP="00FC526D">
      <w:pPr>
        <w:widowControl/>
        <w:rPr>
          <w:rFonts w:ascii="Times New Roman" w:eastAsia="新細明體" w:hAnsi="Times New Roman" w:cs="Times New Roman"/>
          <w:b/>
          <w:color w:val="000000"/>
          <w:kern w:val="0"/>
          <w:sz w:val="22"/>
        </w:rPr>
      </w:pPr>
      <w:r w:rsidRPr="00461785">
        <w:rPr>
          <w:rFonts w:ascii="Times New Roman" w:eastAsia="新細明體" w:hAnsi="Times New Roman" w:cs="Times New Roman"/>
          <w:b/>
          <w:color w:val="000000"/>
          <w:kern w:val="0"/>
          <w:sz w:val="22"/>
        </w:rPr>
        <w:t>Paragraph 3:</w:t>
      </w:r>
    </w:p>
    <w:p w14:paraId="5377DE25" w14:textId="77777777" w:rsidR="00FC526D" w:rsidRPr="00461785" w:rsidRDefault="00FC526D" w:rsidP="00FC526D">
      <w:pPr>
        <w:widowControl/>
        <w:numPr>
          <w:ilvl w:val="0"/>
          <w:numId w:val="21"/>
        </w:numPr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  <w:r w:rsidRPr="00FC526D">
        <w:rPr>
          <w:rFonts w:ascii="Times New Roman" w:eastAsia="新細明體" w:hAnsi="Times New Roman" w:cs="Times New Roman"/>
          <w:color w:val="000000"/>
          <w:kern w:val="0"/>
          <w:sz w:val="22"/>
        </w:rPr>
        <w:t>mindset (n)</w:t>
      </w:r>
    </w:p>
    <w:p w14:paraId="38921852" w14:textId="77777777" w:rsidR="00461785" w:rsidRDefault="00461785" w:rsidP="00461785">
      <w:pPr>
        <w:widowControl/>
        <w:ind w:left="48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</w:p>
    <w:p w14:paraId="57BBC453" w14:textId="77777777" w:rsidR="00461785" w:rsidRPr="00FC526D" w:rsidRDefault="00461785" w:rsidP="00461785">
      <w:pPr>
        <w:widowControl/>
        <w:ind w:left="48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</w:p>
    <w:p w14:paraId="59678961" w14:textId="77777777" w:rsidR="00FC526D" w:rsidRPr="00FC526D" w:rsidRDefault="00FC526D" w:rsidP="00FC526D">
      <w:pPr>
        <w:widowControl/>
        <w:numPr>
          <w:ilvl w:val="0"/>
          <w:numId w:val="21"/>
        </w:numPr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  <w:r w:rsidRPr="00FC526D">
        <w:rPr>
          <w:rFonts w:ascii="Times New Roman" w:eastAsia="新細明體" w:hAnsi="Times New Roman" w:cs="Times New Roman"/>
          <w:color w:val="000000"/>
          <w:kern w:val="0"/>
          <w:sz w:val="22"/>
        </w:rPr>
        <w:t>threatening (adj)</w:t>
      </w:r>
    </w:p>
    <w:p w14:paraId="740E3749" w14:textId="77777777" w:rsidR="00461785" w:rsidRDefault="00461785" w:rsidP="00461785">
      <w:pPr>
        <w:widowControl/>
        <w:ind w:left="48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</w:p>
    <w:p w14:paraId="606BDEAF" w14:textId="77777777" w:rsidR="00461785" w:rsidRPr="00461785" w:rsidRDefault="00461785" w:rsidP="00461785">
      <w:pPr>
        <w:widowControl/>
        <w:ind w:left="48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</w:p>
    <w:p w14:paraId="254AC075" w14:textId="77777777" w:rsidR="00FC526D" w:rsidRPr="00FC526D" w:rsidRDefault="00FC526D" w:rsidP="00FC526D">
      <w:pPr>
        <w:widowControl/>
        <w:numPr>
          <w:ilvl w:val="0"/>
          <w:numId w:val="21"/>
        </w:numPr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  <w:r w:rsidRPr="00FC526D">
        <w:rPr>
          <w:rFonts w:ascii="Times New Roman" w:eastAsia="新細明體" w:hAnsi="Times New Roman" w:cs="Times New Roman"/>
          <w:color w:val="000000"/>
          <w:kern w:val="0"/>
          <w:sz w:val="22"/>
        </w:rPr>
        <w:t>be up to:</w:t>
      </w:r>
    </w:p>
    <w:p w14:paraId="3FC61D06" w14:textId="77777777" w:rsidR="00461785" w:rsidRDefault="00461785" w:rsidP="00461785">
      <w:pPr>
        <w:widowControl/>
        <w:ind w:left="48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</w:p>
    <w:p w14:paraId="2E5444D3" w14:textId="77777777" w:rsidR="00461785" w:rsidRPr="00461785" w:rsidRDefault="00461785" w:rsidP="00461785">
      <w:pPr>
        <w:widowControl/>
        <w:ind w:left="48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</w:p>
    <w:p w14:paraId="71E11DBA" w14:textId="77777777" w:rsidR="00FC526D" w:rsidRPr="00FC526D" w:rsidRDefault="00FC526D" w:rsidP="00FC526D">
      <w:pPr>
        <w:widowControl/>
        <w:numPr>
          <w:ilvl w:val="0"/>
          <w:numId w:val="21"/>
        </w:numPr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  <w:r w:rsidRPr="00FC526D">
        <w:rPr>
          <w:rFonts w:ascii="Times New Roman" w:eastAsia="新細明體" w:hAnsi="Times New Roman" w:cs="Times New Roman"/>
          <w:color w:val="000000"/>
          <w:kern w:val="0"/>
          <w:sz w:val="22"/>
        </w:rPr>
        <w:t>demoralizing (adj)</w:t>
      </w:r>
    </w:p>
    <w:p w14:paraId="643E68EC" w14:textId="77777777" w:rsidR="00FC526D" w:rsidRDefault="00FC526D" w:rsidP="00FC526D">
      <w:pPr>
        <w:widowControl/>
        <w:rPr>
          <w:rFonts w:ascii="Times New Roman" w:eastAsia="新細明體" w:hAnsi="Times New Roman" w:cs="Times New Roman"/>
          <w:kern w:val="0"/>
          <w:szCs w:val="24"/>
        </w:rPr>
      </w:pPr>
    </w:p>
    <w:p w14:paraId="494C056B" w14:textId="77777777" w:rsidR="00461785" w:rsidRPr="00FC526D" w:rsidRDefault="00461785" w:rsidP="00FC526D">
      <w:pPr>
        <w:widowControl/>
        <w:rPr>
          <w:rFonts w:ascii="Times New Roman" w:eastAsia="新細明體" w:hAnsi="Times New Roman" w:cs="Times New Roman"/>
          <w:kern w:val="0"/>
          <w:szCs w:val="24"/>
        </w:rPr>
      </w:pPr>
    </w:p>
    <w:p w14:paraId="0478B1FE" w14:textId="77777777" w:rsidR="00FC526D" w:rsidRPr="00461785" w:rsidRDefault="00FC526D" w:rsidP="00FC526D">
      <w:pPr>
        <w:widowControl/>
        <w:rPr>
          <w:rFonts w:ascii="Times New Roman" w:eastAsia="新細明體" w:hAnsi="Times New Roman" w:cs="Times New Roman"/>
          <w:b/>
          <w:color w:val="000000"/>
          <w:kern w:val="0"/>
          <w:sz w:val="22"/>
        </w:rPr>
      </w:pPr>
      <w:r w:rsidRPr="00461785">
        <w:rPr>
          <w:rFonts w:ascii="Times New Roman" w:eastAsia="新細明體" w:hAnsi="Times New Roman" w:cs="Times New Roman"/>
          <w:b/>
          <w:color w:val="000000"/>
          <w:kern w:val="0"/>
          <w:sz w:val="22"/>
        </w:rPr>
        <w:t>Paragraph 4:</w:t>
      </w:r>
    </w:p>
    <w:p w14:paraId="255101C4" w14:textId="77777777" w:rsidR="00FC526D" w:rsidRPr="00461785" w:rsidRDefault="00FC526D" w:rsidP="00FC526D">
      <w:pPr>
        <w:widowControl/>
        <w:numPr>
          <w:ilvl w:val="0"/>
          <w:numId w:val="21"/>
        </w:numPr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  <w:r w:rsidRPr="00FC526D">
        <w:rPr>
          <w:rFonts w:ascii="Times New Roman" w:eastAsia="新細明體" w:hAnsi="Times New Roman" w:cs="Times New Roman"/>
          <w:color w:val="000000"/>
          <w:kern w:val="0"/>
          <w:sz w:val="22"/>
        </w:rPr>
        <w:t>cultivate (v)</w:t>
      </w:r>
    </w:p>
    <w:p w14:paraId="2FBD814A" w14:textId="77777777" w:rsidR="00461785" w:rsidRDefault="00461785" w:rsidP="00461785">
      <w:pPr>
        <w:widowControl/>
        <w:ind w:left="48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</w:p>
    <w:p w14:paraId="1415B97F" w14:textId="77777777" w:rsidR="00461785" w:rsidRPr="00FC526D" w:rsidRDefault="00461785" w:rsidP="00461785">
      <w:pPr>
        <w:widowControl/>
        <w:ind w:left="48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</w:p>
    <w:p w14:paraId="2079E6CD" w14:textId="77777777" w:rsidR="00FC526D" w:rsidRPr="00FC526D" w:rsidRDefault="00FC526D" w:rsidP="00FC526D">
      <w:pPr>
        <w:widowControl/>
        <w:numPr>
          <w:ilvl w:val="0"/>
          <w:numId w:val="21"/>
        </w:numPr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  <w:r w:rsidRPr="00FC526D">
        <w:rPr>
          <w:rFonts w:ascii="Times New Roman" w:eastAsia="新細明體" w:hAnsi="Times New Roman" w:cs="Times New Roman"/>
          <w:color w:val="000000"/>
          <w:kern w:val="0"/>
          <w:sz w:val="22"/>
        </w:rPr>
        <w:t>confront (v)</w:t>
      </w:r>
    </w:p>
    <w:p w14:paraId="7F97F9A5" w14:textId="77777777" w:rsidR="00461785" w:rsidRDefault="00461785" w:rsidP="00461785">
      <w:pPr>
        <w:widowControl/>
        <w:ind w:left="48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</w:p>
    <w:p w14:paraId="04513178" w14:textId="77777777" w:rsidR="00461785" w:rsidRPr="00461785" w:rsidRDefault="00461785" w:rsidP="00461785">
      <w:pPr>
        <w:widowControl/>
        <w:ind w:left="48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</w:p>
    <w:p w14:paraId="39E38C41" w14:textId="77777777" w:rsidR="00FC526D" w:rsidRPr="00FC526D" w:rsidRDefault="00FC526D" w:rsidP="00FC526D">
      <w:pPr>
        <w:widowControl/>
        <w:numPr>
          <w:ilvl w:val="0"/>
          <w:numId w:val="21"/>
        </w:numPr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  <w:r w:rsidRPr="00FC526D">
        <w:rPr>
          <w:rFonts w:ascii="Times New Roman" w:eastAsia="新細明體" w:hAnsi="Times New Roman" w:cs="Times New Roman"/>
          <w:color w:val="000000"/>
          <w:kern w:val="0"/>
          <w:sz w:val="22"/>
        </w:rPr>
        <w:t>profit (v)</w:t>
      </w:r>
    </w:p>
    <w:p w14:paraId="69887446" w14:textId="77777777" w:rsidR="00461785" w:rsidRDefault="00461785" w:rsidP="00461785">
      <w:pPr>
        <w:widowControl/>
        <w:ind w:left="48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</w:p>
    <w:p w14:paraId="32E19964" w14:textId="77777777" w:rsidR="00461785" w:rsidRPr="00461785" w:rsidRDefault="00461785" w:rsidP="00461785">
      <w:pPr>
        <w:widowControl/>
        <w:ind w:left="48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</w:p>
    <w:p w14:paraId="13C663C1" w14:textId="77777777" w:rsidR="00FC526D" w:rsidRPr="00FC526D" w:rsidRDefault="00FC526D" w:rsidP="00FC526D">
      <w:pPr>
        <w:widowControl/>
        <w:numPr>
          <w:ilvl w:val="0"/>
          <w:numId w:val="21"/>
        </w:numPr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  <w:r w:rsidRPr="00FC526D">
        <w:rPr>
          <w:rFonts w:ascii="Times New Roman" w:eastAsia="新細明體" w:hAnsi="Times New Roman" w:cs="Times New Roman"/>
          <w:color w:val="000000"/>
          <w:kern w:val="0"/>
          <w:sz w:val="22"/>
        </w:rPr>
        <w:t>persevere (v)</w:t>
      </w:r>
    </w:p>
    <w:p w14:paraId="3CED8F19" w14:textId="77777777" w:rsidR="00FC526D" w:rsidRDefault="00FC526D" w:rsidP="00FC526D">
      <w:pPr>
        <w:widowControl/>
        <w:rPr>
          <w:rFonts w:ascii="Times New Roman" w:eastAsia="新細明體" w:hAnsi="Times New Roman" w:cs="Times New Roman"/>
          <w:kern w:val="0"/>
          <w:szCs w:val="24"/>
        </w:rPr>
      </w:pPr>
    </w:p>
    <w:p w14:paraId="00977D77" w14:textId="77777777" w:rsidR="00461785" w:rsidRPr="00FC526D" w:rsidRDefault="00461785" w:rsidP="00FC526D">
      <w:pPr>
        <w:widowControl/>
        <w:rPr>
          <w:rFonts w:ascii="Times New Roman" w:eastAsia="新細明體" w:hAnsi="Times New Roman" w:cs="Times New Roman"/>
          <w:kern w:val="0"/>
          <w:szCs w:val="24"/>
        </w:rPr>
      </w:pPr>
    </w:p>
    <w:p w14:paraId="4EB4E75E" w14:textId="77777777" w:rsidR="00FC526D" w:rsidRPr="00461785" w:rsidRDefault="00FC526D" w:rsidP="00FC526D">
      <w:pPr>
        <w:widowControl/>
        <w:rPr>
          <w:rFonts w:ascii="Times New Roman" w:eastAsia="新細明體" w:hAnsi="Times New Roman" w:cs="Times New Roman"/>
          <w:b/>
          <w:color w:val="000000"/>
          <w:kern w:val="0"/>
          <w:sz w:val="22"/>
        </w:rPr>
      </w:pPr>
      <w:r w:rsidRPr="00461785">
        <w:rPr>
          <w:rFonts w:ascii="Times New Roman" w:eastAsia="新細明體" w:hAnsi="Times New Roman" w:cs="Times New Roman"/>
          <w:b/>
          <w:color w:val="000000"/>
          <w:kern w:val="0"/>
          <w:sz w:val="22"/>
        </w:rPr>
        <w:t>Paragraph 5</w:t>
      </w:r>
    </w:p>
    <w:p w14:paraId="0D1CD047" w14:textId="77777777" w:rsidR="00FC526D" w:rsidRPr="00FC526D" w:rsidRDefault="00FC526D" w:rsidP="00FC526D">
      <w:pPr>
        <w:widowControl/>
        <w:numPr>
          <w:ilvl w:val="0"/>
          <w:numId w:val="21"/>
        </w:numPr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  <w:r w:rsidRPr="00FC526D">
        <w:rPr>
          <w:rFonts w:ascii="Times New Roman" w:eastAsia="新細明體" w:hAnsi="Times New Roman" w:cs="Times New Roman"/>
          <w:color w:val="000000"/>
          <w:kern w:val="0"/>
          <w:sz w:val="22"/>
        </w:rPr>
        <w:t>constructive (adj)</w:t>
      </w:r>
    </w:p>
    <w:p w14:paraId="256EEB8B" w14:textId="77777777" w:rsidR="00461785" w:rsidRDefault="00461785" w:rsidP="00461785">
      <w:pPr>
        <w:widowControl/>
        <w:ind w:left="48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</w:p>
    <w:p w14:paraId="2B4EEC5E" w14:textId="77777777" w:rsidR="00461785" w:rsidRPr="00461785" w:rsidRDefault="00461785" w:rsidP="00461785">
      <w:pPr>
        <w:widowControl/>
        <w:ind w:left="480"/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</w:p>
    <w:p w14:paraId="0DCEA6D2" w14:textId="77777777" w:rsidR="00FC526D" w:rsidRPr="00FC526D" w:rsidRDefault="00FC526D" w:rsidP="00FC526D">
      <w:pPr>
        <w:widowControl/>
        <w:numPr>
          <w:ilvl w:val="0"/>
          <w:numId w:val="21"/>
        </w:numPr>
        <w:textAlignment w:val="baseline"/>
        <w:rPr>
          <w:rFonts w:ascii="Times New Roman" w:eastAsia="新細明體" w:hAnsi="Times New Roman" w:cs="Times New Roman"/>
          <w:color w:val="000000"/>
          <w:kern w:val="0"/>
          <w:sz w:val="22"/>
        </w:rPr>
      </w:pPr>
      <w:r w:rsidRPr="00FC526D">
        <w:rPr>
          <w:rFonts w:ascii="Times New Roman" w:eastAsia="新細明體" w:hAnsi="Times New Roman" w:cs="Times New Roman"/>
          <w:color w:val="000000"/>
          <w:kern w:val="0"/>
          <w:sz w:val="22"/>
        </w:rPr>
        <w:t>determ</w:t>
      </w:r>
      <w:r w:rsidR="009A0F5A">
        <w:rPr>
          <w:rFonts w:ascii="Times New Roman" w:eastAsia="新細明體" w:hAnsi="Times New Roman" w:cs="Times New Roman"/>
          <w:color w:val="000000"/>
          <w:kern w:val="0"/>
          <w:sz w:val="22"/>
        </w:rPr>
        <w:t>ined</w:t>
      </w:r>
      <w:r w:rsidRPr="00FC526D">
        <w:rPr>
          <w:rFonts w:ascii="Times New Roman" w:eastAsia="新細明體" w:hAnsi="Times New Roman" w:cs="Times New Roman"/>
          <w:color w:val="000000"/>
          <w:kern w:val="0"/>
          <w:sz w:val="22"/>
        </w:rPr>
        <w:t xml:space="preserve"> (adj)</w:t>
      </w:r>
    </w:p>
    <w:p w14:paraId="4BE28381" w14:textId="77777777" w:rsidR="00750784" w:rsidRPr="00461785" w:rsidRDefault="00750784">
      <w:pPr>
        <w:rPr>
          <w:rFonts w:ascii="Times New Roman" w:hAnsi="Times New Roman" w:cs="Times New Roman"/>
        </w:rPr>
      </w:pPr>
    </w:p>
    <w:sectPr w:rsidR="00750784" w:rsidRPr="00461785" w:rsidSect="00461785">
      <w:pgSz w:w="11906" w:h="16838"/>
      <w:pgMar w:top="1440" w:right="1588" w:bottom="1440" w:left="158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6D110A" w14:textId="77777777" w:rsidR="007F751F" w:rsidRDefault="007F751F" w:rsidP="00A87C61">
      <w:r>
        <w:separator/>
      </w:r>
    </w:p>
  </w:endnote>
  <w:endnote w:type="continuationSeparator" w:id="0">
    <w:p w14:paraId="22F00EAE" w14:textId="77777777" w:rsidR="007F751F" w:rsidRDefault="007F751F" w:rsidP="00A87C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822B3" w14:textId="77777777" w:rsidR="007F751F" w:rsidRDefault="007F751F" w:rsidP="00A87C61">
      <w:r>
        <w:separator/>
      </w:r>
    </w:p>
  </w:footnote>
  <w:footnote w:type="continuationSeparator" w:id="0">
    <w:p w14:paraId="54BD0B7E" w14:textId="77777777" w:rsidR="007F751F" w:rsidRDefault="007F751F" w:rsidP="00A87C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5C058D"/>
    <w:multiLevelType w:val="multilevel"/>
    <w:tmpl w:val="37DA108C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CA61BB3"/>
    <w:multiLevelType w:val="multilevel"/>
    <w:tmpl w:val="AC7A39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3714034"/>
    <w:multiLevelType w:val="hybridMultilevel"/>
    <w:tmpl w:val="77A2182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D6B72B6"/>
    <w:multiLevelType w:val="multilevel"/>
    <w:tmpl w:val="F53A4DC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7B01133"/>
    <w:multiLevelType w:val="multilevel"/>
    <w:tmpl w:val="E55A60B6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49428AC"/>
    <w:multiLevelType w:val="multilevel"/>
    <w:tmpl w:val="3412F35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5"/>
    <w:lvlOverride w:ilvl="0">
      <w:lvl w:ilvl="0">
        <w:numFmt w:val="decimal"/>
        <w:lvlText w:val="%1."/>
        <w:lvlJc w:val="left"/>
      </w:lvl>
    </w:lvlOverride>
  </w:num>
  <w:num w:numId="3">
    <w:abstractNumId w:val="5"/>
    <w:lvlOverride w:ilvl="0">
      <w:lvl w:ilvl="0">
        <w:numFmt w:val="decimal"/>
        <w:lvlText w:val="%1."/>
        <w:lvlJc w:val="left"/>
      </w:lvl>
    </w:lvlOverride>
  </w:num>
  <w:num w:numId="4">
    <w:abstractNumId w:val="5"/>
    <w:lvlOverride w:ilvl="0">
      <w:lvl w:ilvl="0">
        <w:numFmt w:val="decimal"/>
        <w:lvlText w:val="%1."/>
        <w:lvlJc w:val="left"/>
      </w:lvl>
    </w:lvlOverride>
  </w:num>
  <w:num w:numId="5">
    <w:abstractNumId w:val="5"/>
    <w:lvlOverride w:ilvl="0">
      <w:lvl w:ilvl="0">
        <w:numFmt w:val="decimal"/>
        <w:lvlText w:val="%1."/>
        <w:lvlJc w:val="left"/>
      </w:lvl>
    </w:lvlOverride>
  </w:num>
  <w:num w:numId="6">
    <w:abstractNumId w:val="5"/>
    <w:lvlOverride w:ilvl="0">
      <w:lvl w:ilvl="0">
        <w:numFmt w:val="decimal"/>
        <w:lvlText w:val="%1."/>
        <w:lvlJc w:val="left"/>
      </w:lvl>
    </w:lvlOverride>
  </w:num>
  <w:num w:numId="7">
    <w:abstractNumId w:val="5"/>
    <w:lvlOverride w:ilvl="0">
      <w:lvl w:ilvl="0">
        <w:numFmt w:val="decimal"/>
        <w:lvlText w:val="%1."/>
        <w:lvlJc w:val="left"/>
      </w:lvl>
    </w:lvlOverride>
  </w:num>
  <w:num w:numId="8">
    <w:abstractNumId w:val="5"/>
    <w:lvlOverride w:ilvl="0">
      <w:lvl w:ilvl="0">
        <w:numFmt w:val="decimal"/>
        <w:lvlText w:val="%1."/>
        <w:lvlJc w:val="left"/>
      </w:lvl>
    </w:lvlOverride>
  </w:num>
  <w:num w:numId="9">
    <w:abstractNumId w:val="5"/>
    <w:lvlOverride w:ilvl="0">
      <w:lvl w:ilvl="0">
        <w:numFmt w:val="decimal"/>
        <w:lvlText w:val="%1."/>
        <w:lvlJc w:val="left"/>
      </w:lvl>
    </w:lvlOverride>
  </w:num>
  <w:num w:numId="10">
    <w:abstractNumId w:val="5"/>
    <w:lvlOverride w:ilvl="0">
      <w:lvl w:ilvl="0">
        <w:numFmt w:val="decimal"/>
        <w:lvlText w:val="%1."/>
        <w:lvlJc w:val="left"/>
      </w:lvl>
    </w:lvlOverride>
  </w:num>
  <w:num w:numId="11">
    <w:abstractNumId w:val="4"/>
    <w:lvlOverride w:ilvl="0">
      <w:lvl w:ilvl="0">
        <w:numFmt w:val="decimal"/>
        <w:lvlText w:val="%1."/>
        <w:lvlJc w:val="left"/>
      </w:lvl>
    </w:lvlOverride>
  </w:num>
  <w:num w:numId="12">
    <w:abstractNumId w:val="4"/>
    <w:lvlOverride w:ilvl="0">
      <w:lvl w:ilvl="0">
        <w:numFmt w:val="decimal"/>
        <w:lvlText w:val="%1."/>
        <w:lvlJc w:val="left"/>
      </w:lvl>
    </w:lvlOverride>
  </w:num>
  <w:num w:numId="13">
    <w:abstractNumId w:val="4"/>
    <w:lvlOverride w:ilvl="0">
      <w:lvl w:ilvl="0">
        <w:numFmt w:val="decimal"/>
        <w:lvlText w:val="%1."/>
        <w:lvlJc w:val="left"/>
      </w:lvl>
    </w:lvlOverride>
  </w:num>
  <w:num w:numId="14">
    <w:abstractNumId w:val="4"/>
    <w:lvlOverride w:ilvl="0">
      <w:lvl w:ilvl="0">
        <w:numFmt w:val="decimal"/>
        <w:lvlText w:val="%1."/>
        <w:lvlJc w:val="left"/>
      </w:lvl>
    </w:lvlOverride>
  </w:num>
  <w:num w:numId="15">
    <w:abstractNumId w:val="3"/>
    <w:lvlOverride w:ilvl="0">
      <w:lvl w:ilvl="0">
        <w:numFmt w:val="decimal"/>
        <w:lvlText w:val="%1."/>
        <w:lvlJc w:val="left"/>
      </w:lvl>
    </w:lvlOverride>
  </w:num>
  <w:num w:numId="16">
    <w:abstractNumId w:val="3"/>
    <w:lvlOverride w:ilvl="0">
      <w:lvl w:ilvl="0">
        <w:numFmt w:val="decimal"/>
        <w:lvlText w:val="%1."/>
        <w:lvlJc w:val="left"/>
      </w:lvl>
    </w:lvlOverride>
  </w:num>
  <w:num w:numId="17">
    <w:abstractNumId w:val="3"/>
    <w:lvlOverride w:ilvl="0">
      <w:lvl w:ilvl="0">
        <w:numFmt w:val="decimal"/>
        <w:lvlText w:val="%1."/>
        <w:lvlJc w:val="left"/>
      </w:lvl>
    </w:lvlOverride>
  </w:num>
  <w:num w:numId="18">
    <w:abstractNumId w:val="3"/>
    <w:lvlOverride w:ilvl="0">
      <w:lvl w:ilvl="0">
        <w:numFmt w:val="decimal"/>
        <w:lvlText w:val="%1."/>
        <w:lvlJc w:val="left"/>
      </w:lvl>
    </w:lvlOverride>
  </w:num>
  <w:num w:numId="19">
    <w:abstractNumId w:val="0"/>
    <w:lvlOverride w:ilvl="0">
      <w:lvl w:ilvl="0">
        <w:numFmt w:val="decimal"/>
        <w:lvlText w:val="%1."/>
        <w:lvlJc w:val="left"/>
      </w:lvl>
    </w:lvlOverride>
  </w:num>
  <w:num w:numId="20">
    <w:abstractNumId w:val="0"/>
    <w:lvlOverride w:ilvl="0">
      <w:lvl w:ilvl="0">
        <w:numFmt w:val="decimal"/>
        <w:lvlText w:val="%1."/>
        <w:lvlJc w:val="left"/>
      </w:lvl>
    </w:lvlOverride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yNTE1NTc0NDEwszRV0lEKTi0uzszPAykwrAUARSkCxywAAAA="/>
  </w:docVars>
  <w:rsids>
    <w:rsidRoot w:val="00FC526D"/>
    <w:rsid w:val="00461785"/>
    <w:rsid w:val="00750784"/>
    <w:rsid w:val="007F751F"/>
    <w:rsid w:val="009A0F5A"/>
    <w:rsid w:val="009F54B0"/>
    <w:rsid w:val="00A87C61"/>
    <w:rsid w:val="00DF7EB8"/>
    <w:rsid w:val="00FC5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844415"/>
  <w15:chartTrackingRefBased/>
  <w15:docId w15:val="{43FE4122-7E96-4C7A-83E7-FBA9F4E5C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FC526D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table" w:styleId="a3">
    <w:name w:val="Table Grid"/>
    <w:basedOn w:val="a1"/>
    <w:uiPriority w:val="39"/>
    <w:rsid w:val="00FC52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C526D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A87C6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A87C61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A87C6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A87C61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45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3</Words>
  <Characters>474</Characters>
  <Application>Microsoft Office Word</Application>
  <DocSecurity>0</DocSecurity>
  <Lines>3</Lines>
  <Paragraphs>1</Paragraphs>
  <ScaleCrop>false</ScaleCrop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</dc:creator>
  <cp:keywords/>
  <dc:description/>
  <cp:lastModifiedBy>Sally Lai</cp:lastModifiedBy>
  <cp:revision>2</cp:revision>
  <cp:lastPrinted>2022-03-16T03:41:00Z</cp:lastPrinted>
  <dcterms:created xsi:type="dcterms:W3CDTF">2022-03-20T12:58:00Z</dcterms:created>
  <dcterms:modified xsi:type="dcterms:W3CDTF">2022-03-20T12:58:00Z</dcterms:modified>
</cp:coreProperties>
</file>